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351D59" w14:textId="4C15A1AB" w:rsidR="00C622E0" w:rsidRDefault="00A236E4">
      <w:r>
        <w:rPr>
          <w:rFonts w:hint="eastAsia"/>
        </w:rPr>
        <w:t>通常情况下，信号发生器的输出端，会由一个</w:t>
      </w:r>
      <w:r>
        <w:rPr>
          <w:rFonts w:hint="eastAsia"/>
        </w:rPr>
        <w:t>50</w:t>
      </w:r>
      <w:r>
        <w:rPr>
          <w:rFonts w:hint="eastAsia"/>
        </w:rPr>
        <w:t>欧姆的输出阻值（</w:t>
      </w:r>
      <w:r>
        <w:rPr>
          <w:rFonts w:hint="eastAsia"/>
        </w:rPr>
        <w:t>output</w:t>
      </w:r>
      <w:r>
        <w:t xml:space="preserve"> </w:t>
      </w:r>
      <w:r>
        <w:rPr>
          <w:rFonts w:hint="eastAsia"/>
        </w:rPr>
        <w:t>impedance</w:t>
      </w:r>
      <w:r>
        <w:rPr>
          <w:rFonts w:hint="eastAsia"/>
        </w:rPr>
        <w:t>）</w:t>
      </w:r>
      <w:r w:rsidR="00503CB5">
        <w:rPr>
          <w:rFonts w:hint="eastAsia"/>
        </w:rPr>
        <w:t>；</w:t>
      </w:r>
      <w:r w:rsidR="00A25307">
        <w:rPr>
          <w:rFonts w:hint="eastAsia"/>
        </w:rPr>
        <w:t>从下面这一张图，就是可以知道，</w:t>
      </w:r>
      <w:r w:rsidR="000E6CBD">
        <w:rPr>
          <w:rFonts w:hint="eastAsia"/>
        </w:rPr>
        <w:t>50</w:t>
      </w:r>
      <w:r w:rsidR="000E6CBD">
        <w:rPr>
          <w:rFonts w:hint="eastAsia"/>
        </w:rPr>
        <w:t>欧姆所处的位置</w:t>
      </w:r>
      <w:r w:rsidR="00B05ECF">
        <w:rPr>
          <w:rFonts w:hint="eastAsia"/>
        </w:rPr>
        <w:t>。</w:t>
      </w:r>
    </w:p>
    <w:p w14:paraId="6E9EE01A" w14:textId="4DF69816" w:rsidR="00A25307" w:rsidRDefault="00A25307" w:rsidP="00A25307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8357596" wp14:editId="05ECBD0F">
            <wp:extent cx="1647825" cy="1200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13077" w14:textId="77777777" w:rsidR="00A25307" w:rsidRDefault="00A25307"/>
    <w:p w14:paraId="1321D044" w14:textId="159AC2FA" w:rsidR="00A236E4" w:rsidRDefault="00A236E4">
      <w:r>
        <w:rPr>
          <w:rFonts w:hint="eastAsia"/>
        </w:rPr>
        <w:t>此外，就是对于信号发生器的</w:t>
      </w:r>
      <w:r>
        <w:rPr>
          <w:rFonts w:hint="eastAsia"/>
        </w:rPr>
        <w:t>offset</w:t>
      </w:r>
      <w:r>
        <w:t xml:space="preserve"> </w:t>
      </w:r>
      <w:r>
        <w:rPr>
          <w:rFonts w:hint="eastAsia"/>
        </w:rPr>
        <w:t>function</w:t>
      </w:r>
      <w:r>
        <w:rPr>
          <w:rFonts w:hint="eastAsia"/>
        </w:rPr>
        <w:t>，就是可以根据下面的公式知道其作用了：</w:t>
      </w:r>
    </w:p>
    <w:p w14:paraId="6D36AD96" w14:textId="2962E82B" w:rsidR="00A236E4" w:rsidRDefault="00A236E4"/>
    <w:p w14:paraId="5271958F" w14:textId="71AC52DD" w:rsidR="00A236E4" w:rsidRDefault="00A236E4">
      <w:r>
        <w:t>A sine wave can have a DC offset voltage</w:t>
      </w:r>
    </w:p>
    <w:p w14:paraId="7AF3D83A" w14:textId="6760B5F2" w:rsidR="00A236E4" w:rsidRDefault="00A236E4">
      <m:oMathPara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Asin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πft+ϕ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c</m:t>
              </m:r>
            </m:sub>
          </m:sSub>
        </m:oMath>
      </m:oMathPara>
    </w:p>
    <w:p w14:paraId="67D6F323" w14:textId="3FAE9583" w:rsidR="00A236E4" w:rsidRDefault="00A236E4">
      <w:r>
        <w:t xml:space="preserve">The DC offset voltag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</m:oMath>
      <w:r>
        <w:t xml:space="preserve"> moves the whole sinusoidal waveform up and down with respect to the horizontal axis.</w:t>
      </w:r>
    </w:p>
    <w:p w14:paraId="27AA892D" w14:textId="545D3ADE" w:rsidR="00A236E4" w:rsidRDefault="00A236E4"/>
    <w:p w14:paraId="17A84758" w14:textId="22CA7E61" w:rsidR="00A236E4" w:rsidRDefault="00A236E4">
      <w:r>
        <w:rPr>
          <w:rFonts w:hint="eastAsia"/>
        </w:rPr>
        <w:t>总结下来，这个</w:t>
      </w:r>
      <w:r>
        <w:rPr>
          <w:rFonts w:hint="eastAsia"/>
        </w:rPr>
        <w:t>DC offset</w:t>
      </w:r>
      <w:r>
        <w:rPr>
          <w:rFonts w:hint="eastAsia"/>
        </w:rPr>
        <w:t>的作用，便是把信号上移，或者下移一个数值。</w:t>
      </w:r>
    </w:p>
    <w:p w14:paraId="28002A49" w14:textId="77777777" w:rsidR="00A236E4" w:rsidRDefault="00A236E4"/>
    <w:p w14:paraId="04EE53A9" w14:textId="77777777" w:rsidR="00A236E4" w:rsidRDefault="00A236E4"/>
    <w:sectPr w:rsidR="00A236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A99AF" w14:textId="77777777" w:rsidR="00F537E5" w:rsidRDefault="00F537E5" w:rsidP="00A25307">
      <w:pPr>
        <w:spacing w:after="0" w:line="240" w:lineRule="auto"/>
      </w:pPr>
      <w:r>
        <w:separator/>
      </w:r>
    </w:p>
  </w:endnote>
  <w:endnote w:type="continuationSeparator" w:id="0">
    <w:p w14:paraId="2CF58A5A" w14:textId="77777777" w:rsidR="00F537E5" w:rsidRDefault="00F537E5" w:rsidP="00A25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AF8F6" w14:textId="77777777" w:rsidR="00F537E5" w:rsidRDefault="00F537E5" w:rsidP="00A25307">
      <w:pPr>
        <w:spacing w:after="0" w:line="240" w:lineRule="auto"/>
      </w:pPr>
      <w:r>
        <w:separator/>
      </w:r>
    </w:p>
  </w:footnote>
  <w:footnote w:type="continuationSeparator" w:id="0">
    <w:p w14:paraId="0363428C" w14:textId="77777777" w:rsidR="00F537E5" w:rsidRDefault="00F537E5" w:rsidP="00A253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TUDYlNTAwtTSyUdpeDU4uLM/DyQAqNaAHrahmssAAAA"/>
  </w:docVars>
  <w:rsids>
    <w:rsidRoot w:val="00B26361"/>
    <w:rsid w:val="000E6CBD"/>
    <w:rsid w:val="00503CB5"/>
    <w:rsid w:val="007C5EAD"/>
    <w:rsid w:val="00A236E4"/>
    <w:rsid w:val="00A25307"/>
    <w:rsid w:val="00B05ECF"/>
    <w:rsid w:val="00B26361"/>
    <w:rsid w:val="00C622E0"/>
    <w:rsid w:val="00F5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760146"/>
  <w15:chartTrackingRefBased/>
  <w15:docId w15:val="{9DDE1CAE-B8B9-47F8-BA31-1C901EBEB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36E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253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307"/>
  </w:style>
  <w:style w:type="paragraph" w:styleId="Footer">
    <w:name w:val="footer"/>
    <w:basedOn w:val="Normal"/>
    <w:link w:val="FooterChar"/>
    <w:uiPriority w:val="99"/>
    <w:unhideWhenUsed/>
    <w:rsid w:val="00A253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3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 Yan</dc:creator>
  <cp:keywords/>
  <dc:description/>
  <cp:lastModifiedBy>Zong Yan</cp:lastModifiedBy>
  <cp:revision>7</cp:revision>
  <dcterms:created xsi:type="dcterms:W3CDTF">2020-08-17T16:33:00Z</dcterms:created>
  <dcterms:modified xsi:type="dcterms:W3CDTF">2020-08-17T16:41:00Z</dcterms:modified>
</cp:coreProperties>
</file>